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CA6001" w:rsidRDefault="004D7384" w:rsidP="003F186C">
      <w:pPr>
        <w:jc w:val="center"/>
        <w:rPr>
          <w:rFonts w:ascii="Calibri" w:hAnsi="Calibri"/>
        </w:rPr>
      </w:pPr>
      <w:r>
        <w:rPr>
          <w:noProof/>
          <w:color w:val="000000" w:themeColor="text1"/>
          <w:lang w:val="sq-AL" w:eastAsia="sq-A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A3502DE" wp14:editId="2EBBB8F2">
                <wp:simplePos x="0" y="0"/>
                <wp:positionH relativeFrom="column">
                  <wp:posOffset>-299085</wp:posOffset>
                </wp:positionH>
                <wp:positionV relativeFrom="paragraph">
                  <wp:posOffset>-115570</wp:posOffset>
                </wp:positionV>
                <wp:extent cx="6520070" cy="1461053"/>
                <wp:effectExtent l="0" t="0" r="0" b="6350"/>
                <wp:wrapNone/>
                <wp:docPr id="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0070" cy="1461053"/>
                          <a:chOff x="562332" y="66079"/>
                          <a:chExt cx="7314454" cy="139586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2332" y="290528"/>
                            <a:ext cx="868694" cy="8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64108" y="290534"/>
                            <a:ext cx="912678" cy="765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365073" y="66079"/>
                            <a:ext cx="5704822" cy="1395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D7384" w:rsidRDefault="004D7384" w:rsidP="004D7384">
                              <w:pPr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</w:p>
                            <w:p w:rsidR="004D7384" w:rsidRPr="000E7EF2" w:rsidRDefault="004D7384" w:rsidP="004D7384">
                              <w:pPr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Republika e Kosovës </w:t>
                              </w:r>
                            </w:p>
                            <w:p w:rsidR="004D7384" w:rsidRPr="000E7EF2" w:rsidRDefault="004D7384" w:rsidP="004D7384">
                              <w:pPr>
                                <w:jc w:val="center"/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 Republika Kosovo / Republic of Kosovo</w:t>
                              </w:r>
                            </w:p>
                            <w:p w:rsidR="004D7384" w:rsidRPr="000E7EF2" w:rsidRDefault="004D7384" w:rsidP="004D7384">
                              <w:pPr>
                                <w:jc w:val="center"/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</w:pP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Komuna</w:t>
                              </w:r>
                              <w:proofErr w:type="spellEnd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 xml:space="preserve"> e </w:t>
                              </w: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Rahovecit</w:t>
                              </w:r>
                              <w:proofErr w:type="spellEnd"/>
                            </w:p>
                            <w:p w:rsidR="004D7384" w:rsidRPr="000E7EF2" w:rsidRDefault="004D7384" w:rsidP="004D7384">
                              <w:pPr>
                                <w:jc w:val="center"/>
                                <w:rPr>
                                  <w:b/>
                                  <w:i/>
                                  <w:lang w:eastAsia="sq-AL"/>
                                </w:rPr>
                              </w:pP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Opština</w:t>
                              </w:r>
                              <w:proofErr w:type="spellEnd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Orahovac</w:t>
                              </w:r>
                              <w:proofErr w:type="spellEnd"/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/</w:t>
                              </w: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Municipality </w:t>
                              </w:r>
                              <w:proofErr w:type="spellStart"/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Rahovec</w:t>
                              </w:r>
                              <w:proofErr w:type="spellEnd"/>
                            </w:p>
                            <w:p w:rsidR="008B34D9" w:rsidRDefault="008B34D9" w:rsidP="008B34D9">
                              <w:pPr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Drejtoria p</w:t>
                              </w:r>
                              <w:proofErr w:type="spellStart"/>
                              <w:r>
                                <w:rPr>
                                  <w:b/>
                                  <w:lang w:val="sq-AL" w:eastAsia="sq-AL"/>
                                </w:rPr>
                                <w:t>ër</w:t>
                              </w:r>
                              <w:proofErr w:type="spellEnd"/>
                              <w:r>
                                <w:rPr>
                                  <w:b/>
                                  <w:lang w:val="sq-AL" w:eastAsia="sq-AL"/>
                                </w:rPr>
                                <w:t xml:space="preserve"> </w:t>
                              </w:r>
                              <w:r w:rsidR="00BC0266">
                                <w:rPr>
                                  <w:b/>
                                  <w:lang w:val="sq-AL" w:eastAsia="sq-AL"/>
                                </w:rPr>
                                <w:t>Bujqësi, Pylltari dhe Zhvillim Rural</w:t>
                              </w:r>
                            </w:p>
                            <w:p w:rsidR="004D7384" w:rsidRPr="00F705CE" w:rsidRDefault="004D7384" w:rsidP="004D7384">
                              <w:pPr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r>
                                <w:rPr>
                                  <w:b/>
                                  <w:lang w:val="sq-AL" w:eastAsia="sq-AL"/>
                                </w:rPr>
                                <w:t>________________________________________________________________</w:t>
                              </w:r>
                            </w:p>
                            <w:p w:rsidR="004D7384" w:rsidRPr="000E7EF2" w:rsidRDefault="004D7384" w:rsidP="004D7384">
                              <w:pPr>
                                <w:jc w:val="center"/>
                                <w:rPr>
                                  <w:b/>
                                  <w:lang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______________________________________________________________</w:t>
                              </w:r>
                            </w:p>
                            <w:p w:rsidR="004D7384" w:rsidRPr="00AA6DB2" w:rsidRDefault="004D7384" w:rsidP="004D738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" o:spid="_x0000_s1026" style="position:absolute;left:0;text-align:left;margin-left:-23.55pt;margin-top:-9.1pt;width:513.4pt;height:115.05pt;z-index:251659264;mso-width-relative:margin;mso-height-relative:margin" coordorigin="5623,660" coordsize="73144,139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5623;top:2905;width:8687;height:80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V9rdnDAAAA2gAAAA8AAABkcnMvZG93bnJldi54bWxEj92KwjAUhO+FfYdwFvZG1nSriHSNsoiK&#10;CF748wCH5tgUm5PSxNr16Y0geDnMzDfMdN7ZSrTU+NKxgp9BAoI4d7rkQsHpuPqegPABWWPlmBT8&#10;k4f57KM3xUy7G++pPYRCRAj7DBWYEOpMSp8bsugHriaO3tk1FkOUTSF1g7cIt5VMk2QsLZYcFwzW&#10;tDCUXw5Xq2C02C77+1F6H5vdaZMvh21/baVSX5/d3y+IQF14h1/tjVaQwvNKvAFy9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pX2t2cMAAADaAAAADwAAAAAAAAAAAAAAAACf&#10;AgAAZHJzL2Rvd25yZXYueG1sUEsFBgAAAAAEAAQA9wAAAI8DAAAAAA==&#10;">
                  <v:imagedata r:id="rId11" o:title=""/>
                  <v:path arrowok="t"/>
                </v:shape>
                <v:shape id="Picture 3" o:spid="_x0000_s1028" type="#_x0000_t75" style="position:absolute;left:69641;top:2905;width:9126;height:76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9C3lDEAAAA2gAAAA8AAABkcnMvZG93bnJldi54bWxEj0FrwkAUhO+F/oflFbzVjQqlja5SWhTp&#10;wRLrxdsz+0xis2/j7prEf+8KhR6HmfmGmS16U4uWnK8sKxgNExDEudUVFwp2P8vnVxA+IGusLZOC&#10;K3lYzB8fZphq23FG7TYUIkLYp6igDKFJpfR5SQb90DbE0TtaZzBE6QqpHXYRbmo5TpIXabDiuFBi&#10;Qx8l5b/bi1Hw+WbO+9VXllV2893uu+xwOo6cUoOn/n0KIlAf/sN/7bVWMIH7lXgD5Pw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9C3lDEAAAA2gAAAA8AAAAAAAAAAAAAAAAA&#10;nwIAAGRycy9kb3ducmV2LnhtbFBLBQYAAAAABAAEAPcAAACQAwAAAAA=&#10;">
                  <v:imagedata r:id="rId12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9" type="#_x0000_t202" style="position:absolute;left:13650;top:660;width:57048;height:139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o1XMEA&#10;AADaAAAADwAAAGRycy9kb3ducmV2LnhtbESPQYvCMBSE7wv+h/AEb2ui6OJWo4gieFJW3YW9PZpn&#10;W2xeShNt/fdGEDwOM/MNM1u0thQ3qn3hWMOgr0AQp84UnGk4HTefExA+IBssHZOGO3lYzDsfM0yM&#10;a/iHboeQiQhhn6CGPIQqkdKnOVn0fVcRR+/saoshyjqTpsYmwm0ph0p9SYsFx4UcK1rllF4OV6vh&#10;d3f+/xupfba246pxrZJsv6XWvW67nIII1IZ3+NXeGg1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V6NVzBAAAA2gAAAA8AAAAAAAAAAAAAAAAAmAIAAGRycy9kb3du&#10;cmV2LnhtbFBLBQYAAAAABAAEAPUAAACGAwAAAAA=&#10;" filled="f" stroked="f">
                  <v:textbox>
                    <w:txbxContent>
                      <w:p w:rsidR="004D7384" w:rsidRDefault="004D7384" w:rsidP="004D7384">
                        <w:pPr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</w:p>
                      <w:p w:rsidR="004D7384" w:rsidRPr="000E7EF2" w:rsidRDefault="004D7384" w:rsidP="004D7384">
                        <w:pPr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  <w:t xml:space="preserve">Republika e Kosovës </w:t>
                        </w:r>
                      </w:p>
                      <w:p w:rsidR="004D7384" w:rsidRPr="000E7EF2" w:rsidRDefault="004D7384" w:rsidP="004D7384">
                        <w:pPr>
                          <w:jc w:val="center"/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  <w:t xml:space="preserve"> Republika Kosovo / Republic of Kosovo</w:t>
                        </w:r>
                      </w:p>
                      <w:p w:rsidR="004D7384" w:rsidRPr="000E7EF2" w:rsidRDefault="004D7384" w:rsidP="004D7384">
                        <w:pPr>
                          <w:jc w:val="center"/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</w:pP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Komuna</w:t>
                        </w:r>
                        <w:proofErr w:type="spellEnd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 xml:space="preserve"> e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Rahovecit</w:t>
                        </w:r>
                        <w:proofErr w:type="spellEnd"/>
                      </w:p>
                      <w:p w:rsidR="004D7384" w:rsidRPr="000E7EF2" w:rsidRDefault="004D7384" w:rsidP="004D7384">
                        <w:pPr>
                          <w:jc w:val="center"/>
                          <w:rPr>
                            <w:b/>
                            <w:i/>
                            <w:lang w:eastAsia="sq-AL"/>
                          </w:rPr>
                        </w:pPr>
                        <w:proofErr w:type="spellStart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Opština</w:t>
                        </w:r>
                        <w:proofErr w:type="spellEnd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Orahovac</w:t>
                        </w:r>
                        <w:proofErr w:type="spellEnd"/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/</w:t>
                        </w: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Municipality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Rahovec</w:t>
                        </w:r>
                        <w:proofErr w:type="spellEnd"/>
                      </w:p>
                      <w:p w:rsidR="008B34D9" w:rsidRDefault="008B34D9" w:rsidP="008B34D9">
                        <w:pPr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Drejtoria p</w:t>
                        </w:r>
                        <w:proofErr w:type="spellStart"/>
                        <w:r>
                          <w:rPr>
                            <w:b/>
                            <w:lang w:val="sq-AL" w:eastAsia="sq-AL"/>
                          </w:rPr>
                          <w:t>ër</w:t>
                        </w:r>
                        <w:proofErr w:type="spellEnd"/>
                        <w:r>
                          <w:rPr>
                            <w:b/>
                            <w:lang w:val="sq-AL" w:eastAsia="sq-AL"/>
                          </w:rPr>
                          <w:t xml:space="preserve"> </w:t>
                        </w:r>
                        <w:r w:rsidR="00BC0266">
                          <w:rPr>
                            <w:b/>
                            <w:lang w:val="sq-AL" w:eastAsia="sq-AL"/>
                          </w:rPr>
                          <w:t>Bujqësi, Pylltari dhe Zhvillim Rural</w:t>
                        </w:r>
                        <w:bookmarkStart w:id="1" w:name="_GoBack"/>
                        <w:bookmarkEnd w:id="1"/>
                      </w:p>
                      <w:p w:rsidR="004D7384" w:rsidRPr="00F705CE" w:rsidRDefault="004D7384" w:rsidP="004D7384">
                        <w:pPr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r>
                          <w:rPr>
                            <w:b/>
                            <w:lang w:val="sq-AL" w:eastAsia="sq-AL"/>
                          </w:rPr>
                          <w:t>________________________________________________________________</w:t>
                        </w:r>
                      </w:p>
                      <w:p w:rsidR="004D7384" w:rsidRPr="000E7EF2" w:rsidRDefault="004D7384" w:rsidP="004D7384">
                        <w:pPr>
                          <w:jc w:val="center"/>
                          <w:rPr>
                            <w:b/>
                            <w:lang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______________________________________________________________</w:t>
                        </w:r>
                      </w:p>
                      <w:p w:rsidR="004D7384" w:rsidRPr="00AA6DB2" w:rsidRDefault="004D7384" w:rsidP="004D738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:rsidR="00EE4524" w:rsidRDefault="00EE4524" w:rsidP="00322156">
      <w:pPr>
        <w:jc w:val="both"/>
        <w:rPr>
          <w:rFonts w:ascii="Calibri" w:hAnsi="Calibri"/>
          <w:noProof/>
          <w:lang w:val="en-US" w:eastAsia="en-US"/>
        </w:rPr>
      </w:pPr>
    </w:p>
    <w:p w:rsidR="00EE4524" w:rsidRDefault="00EE4524" w:rsidP="00322156">
      <w:pPr>
        <w:jc w:val="both"/>
        <w:rPr>
          <w:rFonts w:ascii="Calibri" w:hAnsi="Calibri"/>
          <w:noProof/>
          <w:lang w:val="en-US" w:eastAsia="en-US"/>
        </w:rPr>
      </w:pPr>
    </w:p>
    <w:p w:rsidR="009963B5" w:rsidRPr="004F26C5" w:rsidRDefault="009963B5" w:rsidP="00322156">
      <w:pPr>
        <w:jc w:val="both"/>
        <w:rPr>
          <w:rFonts w:ascii="Arial" w:hAnsi="Arial" w:cs="Tahoma"/>
          <w:bCs/>
          <w:lang w:val="sq-AL"/>
        </w:rPr>
      </w:pPr>
    </w:p>
    <w:p w:rsidR="004D7384" w:rsidRDefault="004D7384" w:rsidP="00544348">
      <w:pPr>
        <w:jc w:val="center"/>
        <w:rPr>
          <w:b/>
          <w:bCs/>
          <w:lang w:val="sq-AL"/>
        </w:rPr>
      </w:pPr>
    </w:p>
    <w:p w:rsidR="004D7384" w:rsidRDefault="004D7384" w:rsidP="00544348">
      <w:pPr>
        <w:jc w:val="center"/>
        <w:rPr>
          <w:b/>
          <w:bCs/>
          <w:lang w:val="sq-AL"/>
        </w:rPr>
      </w:pPr>
    </w:p>
    <w:p w:rsidR="004D7384" w:rsidRDefault="004D7384" w:rsidP="00544348">
      <w:pPr>
        <w:jc w:val="center"/>
        <w:rPr>
          <w:b/>
          <w:bCs/>
          <w:lang w:val="sq-AL"/>
        </w:rPr>
      </w:pPr>
    </w:p>
    <w:p w:rsidR="004D7384" w:rsidRDefault="004D7384" w:rsidP="00544348">
      <w:pPr>
        <w:jc w:val="center"/>
        <w:rPr>
          <w:b/>
          <w:bCs/>
          <w:lang w:val="sq-AL"/>
        </w:rPr>
      </w:pPr>
    </w:p>
    <w:p w:rsidR="004D7384" w:rsidRDefault="004D7384" w:rsidP="00544348">
      <w:pPr>
        <w:jc w:val="center"/>
        <w:rPr>
          <w:b/>
          <w:bCs/>
          <w:lang w:val="sq-AL"/>
        </w:rPr>
      </w:pPr>
    </w:p>
    <w:p w:rsidR="004D7384" w:rsidRDefault="004D7384" w:rsidP="00544348">
      <w:pPr>
        <w:jc w:val="center"/>
        <w:rPr>
          <w:b/>
          <w:bCs/>
          <w:lang w:val="sq-AL"/>
        </w:rPr>
      </w:pPr>
    </w:p>
    <w:p w:rsidR="00322156" w:rsidRPr="004F26C5" w:rsidRDefault="004F26C5" w:rsidP="004D7384">
      <w:pPr>
        <w:jc w:val="center"/>
        <w:rPr>
          <w:b/>
          <w:bCs/>
          <w:lang w:val="sq-AL"/>
        </w:rPr>
      </w:pPr>
      <w:r w:rsidRPr="004F26C5">
        <w:rPr>
          <w:b/>
          <w:bCs/>
          <w:lang w:val="sq-AL"/>
        </w:rPr>
        <w:t xml:space="preserve">DEKLARATË </w:t>
      </w:r>
      <w:r>
        <w:rPr>
          <w:b/>
          <w:bCs/>
          <w:lang w:val="sq-AL"/>
        </w:rPr>
        <w:t>MBI</w:t>
      </w:r>
      <w:r w:rsidRPr="004F26C5">
        <w:rPr>
          <w:b/>
          <w:bCs/>
          <w:lang w:val="sq-AL"/>
        </w:rPr>
        <w:t xml:space="preserve"> </w:t>
      </w:r>
      <w:r>
        <w:rPr>
          <w:b/>
          <w:bCs/>
          <w:lang w:val="sq-AL"/>
        </w:rPr>
        <w:t>FINANCIMIN</w:t>
      </w:r>
      <w:r w:rsidRPr="004F26C5">
        <w:rPr>
          <w:b/>
          <w:bCs/>
          <w:lang w:val="sq-AL"/>
        </w:rPr>
        <w:t xml:space="preserve"> </w:t>
      </w:r>
      <w:r>
        <w:rPr>
          <w:b/>
          <w:bCs/>
          <w:lang w:val="sq-AL"/>
        </w:rPr>
        <w:t>E</w:t>
      </w:r>
      <w:r w:rsidRPr="004F26C5">
        <w:rPr>
          <w:b/>
          <w:bCs/>
          <w:lang w:val="sq-AL"/>
        </w:rPr>
        <w:t xml:space="preserve"> DYFISHTË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4F26C5" w:rsidP="00322156">
      <w:pPr>
        <w:jc w:val="both"/>
        <w:rPr>
          <w:bCs/>
          <w:lang w:val="sq-AL"/>
        </w:rPr>
      </w:pPr>
      <w:r>
        <w:rPr>
          <w:bCs/>
          <w:lang w:val="sq-AL"/>
        </w:rPr>
        <w:t>Deklaroj se:</w:t>
      </w: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Aplikuesi: _________________________________________________________________________</w:t>
      </w: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(Emri i </w:t>
      </w:r>
      <w:r w:rsidR="004F26C5">
        <w:rPr>
          <w:bCs/>
          <w:lang w:val="sq-AL"/>
        </w:rPr>
        <w:t>OJQ-së</w:t>
      </w:r>
      <w:r w:rsidR="00A27BAC">
        <w:rPr>
          <w:bCs/>
          <w:lang w:val="sq-AL"/>
        </w:rPr>
        <w:t>/Individit</w:t>
      </w:r>
      <w:r w:rsidRPr="004F26C5">
        <w:rPr>
          <w:bCs/>
          <w:lang w:val="sq-AL"/>
        </w:rPr>
        <w:t>)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F6553B" w:rsidP="00322156">
      <w:pPr>
        <w:jc w:val="both"/>
        <w:rPr>
          <w:bCs/>
          <w:lang w:val="sq-AL"/>
        </w:rPr>
      </w:pPr>
      <w:r>
        <w:rPr>
          <w:bCs/>
          <w:lang w:val="sq-AL"/>
        </w:rPr>
        <w:t>Përcakto njërin nga opc</w:t>
      </w:r>
      <w:r w:rsidR="004F26C5" w:rsidRPr="00F6553B">
        <w:rPr>
          <w:bCs/>
          <w:lang w:val="sq-AL"/>
        </w:rPr>
        <w:t>ionet: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4F26C5" w:rsidP="00322156">
      <w:pPr>
        <w:jc w:val="center"/>
        <w:rPr>
          <w:bCs/>
          <w:lang w:val="sq-AL"/>
        </w:rPr>
      </w:pPr>
      <w:r>
        <w:rPr>
          <w:bCs/>
          <w:lang w:val="sq-AL"/>
        </w:rPr>
        <w:t>A) nuk ka pranuar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4F26C5" w:rsidRPr="004F26C5" w:rsidRDefault="004F26C5" w:rsidP="004F26C5">
      <w:pPr>
        <w:jc w:val="both"/>
        <w:rPr>
          <w:bCs/>
          <w:lang w:val="sq-AL"/>
        </w:rPr>
      </w:pPr>
      <w:r>
        <w:rPr>
          <w:bCs/>
          <w:lang w:val="sq-AL"/>
        </w:rPr>
        <w:t>financim</w:t>
      </w:r>
      <w:r w:rsidR="00322156" w:rsidRPr="004F26C5">
        <w:rPr>
          <w:bCs/>
          <w:lang w:val="sq-AL"/>
        </w:rPr>
        <w:t xml:space="preserve"> për </w:t>
      </w:r>
      <w:r>
        <w:rPr>
          <w:bCs/>
          <w:lang w:val="sq-AL"/>
        </w:rPr>
        <w:t xml:space="preserve">projektin apo </w:t>
      </w:r>
      <w:r w:rsidR="00322156" w:rsidRPr="004F26C5">
        <w:rPr>
          <w:bCs/>
          <w:lang w:val="sq-AL"/>
        </w:rPr>
        <w:t xml:space="preserve">programin </w:t>
      </w:r>
      <w:r>
        <w:rPr>
          <w:bCs/>
          <w:lang w:val="sq-AL"/>
        </w:rPr>
        <w:t xml:space="preserve">aplikues </w:t>
      </w:r>
      <w:r w:rsidR="00322156" w:rsidRPr="004F26C5">
        <w:rPr>
          <w:bCs/>
          <w:lang w:val="sq-AL"/>
        </w:rPr>
        <w:t>nga burime publike</w:t>
      </w:r>
      <w:r>
        <w:rPr>
          <w:bCs/>
          <w:sz w:val="22"/>
          <w:szCs w:val="22"/>
          <w:lang w:val="sq-AL"/>
        </w:rPr>
        <w:t xml:space="preserve">, sipas thirrjeve publike të organeve qeveritare, komunave, institucioneve tjera publike, fondeve </w:t>
      </w:r>
      <w:r w:rsidRPr="00DA0B96">
        <w:rPr>
          <w:bCs/>
          <w:sz w:val="22"/>
          <w:szCs w:val="22"/>
          <w:lang w:val="sq-AL"/>
        </w:rPr>
        <w:t xml:space="preserve">të BE-së </w:t>
      </w:r>
      <w:r>
        <w:rPr>
          <w:bCs/>
          <w:sz w:val="22"/>
          <w:szCs w:val="22"/>
          <w:lang w:val="sq-AL"/>
        </w:rPr>
        <w:t>apo fondeve tjera vendore ose ndërkombëtare</w:t>
      </w:r>
      <w:r w:rsidRPr="004F26C5">
        <w:rPr>
          <w:bCs/>
          <w:lang w:val="sq-AL"/>
        </w:rPr>
        <w:t xml:space="preserve"> në vitin aktual kalendarik</w:t>
      </w:r>
      <w:r>
        <w:rPr>
          <w:bCs/>
          <w:lang w:val="sq-AL"/>
        </w:rPr>
        <w:t xml:space="preserve">. </w:t>
      </w:r>
    </w:p>
    <w:p w:rsidR="004F26C5" w:rsidRPr="00DA0B96" w:rsidRDefault="004F26C5" w:rsidP="004F26C5">
      <w:pPr>
        <w:rPr>
          <w:bCs/>
          <w:sz w:val="22"/>
          <w:szCs w:val="22"/>
          <w:lang w:val="en-US"/>
        </w:rPr>
      </w:pP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>ose</w:t>
      </w:r>
    </w:p>
    <w:p w:rsidR="00322156" w:rsidRPr="004F26C5" w:rsidRDefault="00322156" w:rsidP="00322156">
      <w:pPr>
        <w:jc w:val="center"/>
        <w:rPr>
          <w:bCs/>
          <w:lang w:val="sq-AL"/>
        </w:rPr>
      </w:pPr>
    </w:p>
    <w:p w:rsidR="00322156" w:rsidRPr="004F26C5" w:rsidRDefault="00322156" w:rsidP="00322156">
      <w:pPr>
        <w:jc w:val="center"/>
        <w:rPr>
          <w:bCs/>
          <w:lang w:val="sq-AL"/>
        </w:rPr>
      </w:pP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B) </w:t>
      </w:r>
      <w:r w:rsidR="00A229D0">
        <w:rPr>
          <w:bCs/>
          <w:lang w:val="sq-AL"/>
        </w:rPr>
        <w:t>ka konkur</w:t>
      </w:r>
      <w:r w:rsidR="004F26C5">
        <w:rPr>
          <w:bCs/>
          <w:lang w:val="sq-AL"/>
        </w:rPr>
        <w:t>uar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për financimin e projekt</w:t>
      </w:r>
      <w:r w:rsidR="004F26C5">
        <w:rPr>
          <w:bCs/>
          <w:lang w:val="sq-AL"/>
        </w:rPr>
        <w:t>it, por procesi i</w:t>
      </w:r>
      <w:r w:rsidRPr="004F26C5">
        <w:rPr>
          <w:bCs/>
          <w:lang w:val="sq-AL"/>
        </w:rPr>
        <w:t xml:space="preserve"> vlerësimit të </w:t>
      </w:r>
      <w:r w:rsidR="004F26C5">
        <w:rPr>
          <w:bCs/>
          <w:lang w:val="sq-AL"/>
        </w:rPr>
        <w:t>projekt</w:t>
      </w:r>
      <w:r w:rsidR="009C263C">
        <w:rPr>
          <w:bCs/>
          <w:lang w:val="sq-AL"/>
        </w:rPr>
        <w:t>it</w:t>
      </w:r>
      <w:r w:rsidR="004F26C5" w:rsidRPr="004F26C5">
        <w:rPr>
          <w:bCs/>
          <w:lang w:val="sq-AL"/>
        </w:rPr>
        <w:t xml:space="preserve"> </w:t>
      </w:r>
      <w:r w:rsidRPr="004F26C5">
        <w:rPr>
          <w:bCs/>
          <w:lang w:val="sq-AL"/>
        </w:rPr>
        <w:t>është ende në proces.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>__________________________________________________________________________</w:t>
      </w:r>
    </w:p>
    <w:p w:rsidR="00322156" w:rsidRPr="004F26C5" w:rsidRDefault="00322156" w:rsidP="00322156">
      <w:pPr>
        <w:jc w:val="center"/>
        <w:rPr>
          <w:bCs/>
          <w:lang w:val="sq-AL"/>
        </w:rPr>
      </w:pPr>
      <w:r w:rsidRPr="004F26C5">
        <w:rPr>
          <w:bCs/>
          <w:lang w:val="sq-AL"/>
        </w:rPr>
        <w:t xml:space="preserve">(Emri </w:t>
      </w:r>
      <w:r w:rsidR="004F26C5">
        <w:rPr>
          <w:bCs/>
          <w:lang w:val="sq-AL"/>
        </w:rPr>
        <w:t>i institucionit dhe thirrjes publike</w:t>
      </w:r>
      <w:r w:rsidR="008158DD">
        <w:rPr>
          <w:bCs/>
          <w:lang w:val="sq-AL"/>
        </w:rPr>
        <w:t xml:space="preserve"> në të cilën projekti ka konkur</w:t>
      </w:r>
      <w:r w:rsidR="004F26C5">
        <w:rPr>
          <w:bCs/>
          <w:lang w:val="sq-AL"/>
        </w:rPr>
        <w:t>uar</w:t>
      </w:r>
      <w:r w:rsidRPr="004F26C5">
        <w:rPr>
          <w:bCs/>
          <w:lang w:val="sq-AL"/>
        </w:rPr>
        <w:t>)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Nën përgjegjësi penale dhe materiale </w:t>
      </w:r>
      <w:r w:rsidR="004F26C5">
        <w:rPr>
          <w:bCs/>
          <w:lang w:val="sq-AL"/>
        </w:rPr>
        <w:t xml:space="preserve">deklaroj se </w:t>
      </w:r>
      <w:r w:rsidRPr="004F26C5">
        <w:rPr>
          <w:bCs/>
          <w:lang w:val="sq-AL"/>
        </w:rPr>
        <w:t xml:space="preserve">të gjitha informatat e përfshira në </w:t>
      </w:r>
      <w:r w:rsidR="004F26C5">
        <w:rPr>
          <w:bCs/>
          <w:lang w:val="sq-AL"/>
        </w:rPr>
        <w:t>d</w:t>
      </w:r>
      <w:r w:rsidRPr="004F26C5">
        <w:rPr>
          <w:bCs/>
          <w:lang w:val="sq-AL"/>
        </w:rPr>
        <w:t>eklaratë janë të vërteta, të sakta dhe të plota.</w:t>
      </w: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322156" w:rsidRPr="004F26C5" w:rsidRDefault="00322156" w:rsidP="00322156">
      <w:pPr>
        <w:jc w:val="both"/>
        <w:rPr>
          <w:bCs/>
          <w:lang w:val="sq-AL"/>
        </w:rPr>
      </w:pPr>
    </w:p>
    <w:p w:rsidR="00FB5933" w:rsidRPr="004F26C5" w:rsidRDefault="00FB5933" w:rsidP="00322156">
      <w:pPr>
        <w:jc w:val="both"/>
        <w:rPr>
          <w:bCs/>
          <w:lang w:val="sq-AL"/>
        </w:rPr>
      </w:pPr>
    </w:p>
    <w:p w:rsidR="00FB5933" w:rsidRPr="004F26C5" w:rsidRDefault="00FB5933" w:rsidP="00FB5933">
      <w:pPr>
        <w:jc w:val="right"/>
        <w:rPr>
          <w:bCs/>
          <w:lang w:val="sq-AL"/>
        </w:rPr>
        <w:sectPr w:rsidR="00FB5933" w:rsidRPr="004F26C5" w:rsidSect="002E0728">
          <w:pgSz w:w="11906" w:h="16838"/>
          <w:pgMar w:top="720" w:right="1700" w:bottom="720" w:left="1276" w:header="709" w:footer="709" w:gutter="0"/>
          <w:cols w:space="708"/>
          <w:docGrid w:linePitch="360"/>
        </w:sectPr>
      </w:pPr>
      <w:r w:rsidRPr="004F26C5">
        <w:rPr>
          <w:bCs/>
          <w:lang w:val="sq-AL"/>
        </w:rPr>
        <w:t>______________________________</w:t>
      </w:r>
    </w:p>
    <w:p w:rsidR="00FB5933" w:rsidRPr="004F26C5" w:rsidRDefault="00FB5933" w:rsidP="00322156">
      <w:pPr>
        <w:jc w:val="both"/>
        <w:rPr>
          <w:bCs/>
          <w:lang w:val="sq-AL"/>
        </w:rPr>
        <w:sectPr w:rsidR="00FB5933" w:rsidRPr="004F26C5" w:rsidSect="00FB5933">
          <w:type w:val="continuous"/>
          <w:pgSz w:w="11906" w:h="16838"/>
          <w:pgMar w:top="720" w:right="1701" w:bottom="720" w:left="1276" w:header="709" w:footer="709" w:gutter="0"/>
          <w:cols w:num="2" w:space="708"/>
          <w:docGrid w:linePitch="360"/>
        </w:sectPr>
      </w:pPr>
    </w:p>
    <w:p w:rsidR="00FB5933" w:rsidRPr="004F26C5" w:rsidRDefault="00322156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lastRenderedPageBreak/>
        <w:t xml:space="preserve">Vendi dhe data: </w:t>
      </w:r>
    </w:p>
    <w:p w:rsidR="00322156" w:rsidRPr="004F26C5" w:rsidRDefault="00FB5933" w:rsidP="00322156">
      <w:pPr>
        <w:jc w:val="both"/>
        <w:rPr>
          <w:bCs/>
          <w:lang w:val="sq-AL"/>
        </w:rPr>
      </w:pPr>
      <w:r w:rsidRPr="004F26C5">
        <w:rPr>
          <w:bCs/>
          <w:lang w:val="sq-AL"/>
        </w:rPr>
        <w:t xml:space="preserve">________________________             </w:t>
      </w:r>
    </w:p>
    <w:p w:rsidR="00705168" w:rsidRPr="004F26C5" w:rsidRDefault="00AB1CE6" w:rsidP="004F26C5">
      <w:pPr>
        <w:ind w:left="540"/>
        <w:rPr>
          <w:lang w:val="sq-AL"/>
        </w:rPr>
      </w:pPr>
      <w:r>
        <w:rPr>
          <w:bCs/>
          <w:lang w:val="sq-AL"/>
        </w:rPr>
        <w:lastRenderedPageBreak/>
        <w:t xml:space="preserve">Emri i plotë dhe nënshkrimi (vula) </w:t>
      </w:r>
      <w:r w:rsidR="00B30EDC">
        <w:rPr>
          <w:bCs/>
          <w:lang w:val="sq-AL"/>
        </w:rPr>
        <w:t xml:space="preserve">i </w:t>
      </w:r>
      <w:r w:rsidR="004F26C5">
        <w:rPr>
          <w:bCs/>
          <w:lang w:val="sq-AL"/>
        </w:rPr>
        <w:t>p</w:t>
      </w:r>
      <w:r w:rsidR="00322156" w:rsidRPr="004F26C5">
        <w:rPr>
          <w:bCs/>
          <w:lang w:val="sq-AL"/>
        </w:rPr>
        <w:t xml:space="preserve">ërfaqësuesit të autorizuar të </w:t>
      </w:r>
      <w:r w:rsidR="004F26C5">
        <w:rPr>
          <w:bCs/>
          <w:lang w:val="sq-AL"/>
        </w:rPr>
        <w:t>OJQ-së</w:t>
      </w:r>
      <w:r w:rsidR="00A229D0">
        <w:rPr>
          <w:bCs/>
          <w:lang w:val="sq-AL"/>
        </w:rPr>
        <w:t>/Individit</w:t>
      </w:r>
    </w:p>
    <w:p w:rsidR="00322156" w:rsidRPr="004F26C5" w:rsidRDefault="00322156" w:rsidP="00705168">
      <w:pPr>
        <w:rPr>
          <w:lang w:val="sq-AL"/>
        </w:rPr>
        <w:sectPr w:rsidR="00322156" w:rsidRPr="004F26C5" w:rsidSect="00FB5933">
          <w:type w:val="continuous"/>
          <w:pgSz w:w="11906" w:h="16838"/>
          <w:pgMar w:top="720" w:right="1700" w:bottom="720" w:left="1276" w:header="709" w:footer="709" w:gutter="0"/>
          <w:cols w:num="2" w:space="708"/>
          <w:docGrid w:linePitch="360"/>
        </w:sectPr>
      </w:pPr>
    </w:p>
    <w:p w:rsidR="00A17431" w:rsidRPr="004F26C5" w:rsidRDefault="00A17431" w:rsidP="00705168">
      <w:pPr>
        <w:rPr>
          <w:lang w:val="sq-AL"/>
        </w:rPr>
      </w:pPr>
    </w:p>
    <w:sectPr w:rsidR="00A17431" w:rsidRPr="004F26C5" w:rsidSect="00FB5933">
      <w:type w:val="continuous"/>
      <w:pgSz w:w="11906" w:h="16838"/>
      <w:pgMar w:top="720" w:right="1700" w:bottom="720" w:left="1276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5B42" w:rsidRDefault="00D85B42" w:rsidP="0096777D">
      <w:r>
        <w:separator/>
      </w:r>
    </w:p>
  </w:endnote>
  <w:endnote w:type="continuationSeparator" w:id="0">
    <w:p w:rsidR="00D85B42" w:rsidRDefault="00D85B42" w:rsidP="00967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5B42" w:rsidRDefault="00D85B42" w:rsidP="0096777D">
      <w:r>
        <w:separator/>
      </w:r>
    </w:p>
  </w:footnote>
  <w:footnote w:type="continuationSeparator" w:id="0">
    <w:p w:rsidR="00D85B42" w:rsidRDefault="00D85B42" w:rsidP="00967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AF0D91"/>
    <w:multiLevelType w:val="hybridMultilevel"/>
    <w:tmpl w:val="3D8A606A"/>
    <w:lvl w:ilvl="0" w:tplc="C01C71B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A5425A"/>
    <w:multiLevelType w:val="hybridMultilevel"/>
    <w:tmpl w:val="6ECC2668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2B592491"/>
    <w:multiLevelType w:val="hybridMultilevel"/>
    <w:tmpl w:val="E5847728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29E2210"/>
    <w:multiLevelType w:val="hybridMultilevel"/>
    <w:tmpl w:val="281650D2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3CB953F5"/>
    <w:multiLevelType w:val="hybridMultilevel"/>
    <w:tmpl w:val="0166E3F6"/>
    <w:lvl w:ilvl="0" w:tplc="EA58C4A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8C841B6"/>
    <w:multiLevelType w:val="hybridMultilevel"/>
    <w:tmpl w:val="249260A6"/>
    <w:lvl w:ilvl="0" w:tplc="041A0017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66494910"/>
    <w:multiLevelType w:val="hybridMultilevel"/>
    <w:tmpl w:val="B1C8D2BA"/>
    <w:lvl w:ilvl="0" w:tplc="0064392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E05137A"/>
    <w:multiLevelType w:val="hybridMultilevel"/>
    <w:tmpl w:val="A4CEE894"/>
    <w:lvl w:ilvl="0" w:tplc="041A0017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1"/>
  </w:num>
  <w:num w:numId="5">
    <w:abstractNumId w:val="5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DQ0tzA0MzEyMTJS0lEKTi0uzszPAykwrAUAWBF5MywAAAA="/>
  </w:docVars>
  <w:rsids>
    <w:rsidRoot w:val="00B641D8"/>
    <w:rsid w:val="000018C9"/>
    <w:rsid w:val="000071BE"/>
    <w:rsid w:val="00014183"/>
    <w:rsid w:val="00033100"/>
    <w:rsid w:val="00042AA9"/>
    <w:rsid w:val="00061C18"/>
    <w:rsid w:val="000814CA"/>
    <w:rsid w:val="000954C1"/>
    <w:rsid w:val="000A02CB"/>
    <w:rsid w:val="000A7E34"/>
    <w:rsid w:val="000C15C3"/>
    <w:rsid w:val="000C29A2"/>
    <w:rsid w:val="00100B1A"/>
    <w:rsid w:val="00100FDC"/>
    <w:rsid w:val="00120A58"/>
    <w:rsid w:val="00125A5F"/>
    <w:rsid w:val="001363FD"/>
    <w:rsid w:val="00142B7D"/>
    <w:rsid w:val="00172AA2"/>
    <w:rsid w:val="001776E8"/>
    <w:rsid w:val="00181911"/>
    <w:rsid w:val="001B5601"/>
    <w:rsid w:val="001C3AAA"/>
    <w:rsid w:val="001C604E"/>
    <w:rsid w:val="001F3EA2"/>
    <w:rsid w:val="0020789B"/>
    <w:rsid w:val="0022372A"/>
    <w:rsid w:val="00225696"/>
    <w:rsid w:val="00256D34"/>
    <w:rsid w:val="0028277E"/>
    <w:rsid w:val="0028416A"/>
    <w:rsid w:val="002B61D3"/>
    <w:rsid w:val="002B7E3A"/>
    <w:rsid w:val="002E0728"/>
    <w:rsid w:val="002E7FE9"/>
    <w:rsid w:val="002F4179"/>
    <w:rsid w:val="00300956"/>
    <w:rsid w:val="003035EF"/>
    <w:rsid w:val="00315BE5"/>
    <w:rsid w:val="0031750A"/>
    <w:rsid w:val="003217C8"/>
    <w:rsid w:val="00322156"/>
    <w:rsid w:val="00326D82"/>
    <w:rsid w:val="0035704E"/>
    <w:rsid w:val="00376375"/>
    <w:rsid w:val="003766C8"/>
    <w:rsid w:val="003A34E5"/>
    <w:rsid w:val="003E387D"/>
    <w:rsid w:val="003F186C"/>
    <w:rsid w:val="004050CF"/>
    <w:rsid w:val="004651F7"/>
    <w:rsid w:val="0048135D"/>
    <w:rsid w:val="004B3805"/>
    <w:rsid w:val="004D1C8C"/>
    <w:rsid w:val="004D7384"/>
    <w:rsid w:val="004F2467"/>
    <w:rsid w:val="004F26C5"/>
    <w:rsid w:val="00505447"/>
    <w:rsid w:val="005100F0"/>
    <w:rsid w:val="00511708"/>
    <w:rsid w:val="005171FC"/>
    <w:rsid w:val="00541092"/>
    <w:rsid w:val="00544348"/>
    <w:rsid w:val="0056754A"/>
    <w:rsid w:val="0057141E"/>
    <w:rsid w:val="00583A3E"/>
    <w:rsid w:val="00584729"/>
    <w:rsid w:val="005903B5"/>
    <w:rsid w:val="00593249"/>
    <w:rsid w:val="005B502C"/>
    <w:rsid w:val="005C25B3"/>
    <w:rsid w:val="005C6E1F"/>
    <w:rsid w:val="005E18A6"/>
    <w:rsid w:val="005F01B3"/>
    <w:rsid w:val="005F4392"/>
    <w:rsid w:val="006066C4"/>
    <w:rsid w:val="00626601"/>
    <w:rsid w:val="0063107E"/>
    <w:rsid w:val="00640E43"/>
    <w:rsid w:val="00647186"/>
    <w:rsid w:val="00665817"/>
    <w:rsid w:val="00667C22"/>
    <w:rsid w:val="006A6E5A"/>
    <w:rsid w:val="006C5DC0"/>
    <w:rsid w:val="007047E7"/>
    <w:rsid w:val="00704883"/>
    <w:rsid w:val="00705168"/>
    <w:rsid w:val="00732F22"/>
    <w:rsid w:val="007527EF"/>
    <w:rsid w:val="00761F37"/>
    <w:rsid w:val="00765407"/>
    <w:rsid w:val="007833F7"/>
    <w:rsid w:val="007870BD"/>
    <w:rsid w:val="007A5B38"/>
    <w:rsid w:val="007B5216"/>
    <w:rsid w:val="007C5866"/>
    <w:rsid w:val="007E4AE6"/>
    <w:rsid w:val="007E5EC0"/>
    <w:rsid w:val="00802694"/>
    <w:rsid w:val="008158DD"/>
    <w:rsid w:val="00824B34"/>
    <w:rsid w:val="008452FF"/>
    <w:rsid w:val="00861B72"/>
    <w:rsid w:val="008B34D9"/>
    <w:rsid w:val="008C3C44"/>
    <w:rsid w:val="008C49BB"/>
    <w:rsid w:val="008D41A9"/>
    <w:rsid w:val="008D4968"/>
    <w:rsid w:val="008D620C"/>
    <w:rsid w:val="008F1571"/>
    <w:rsid w:val="008F37ED"/>
    <w:rsid w:val="00921EBA"/>
    <w:rsid w:val="009566A4"/>
    <w:rsid w:val="00961D87"/>
    <w:rsid w:val="00964E6B"/>
    <w:rsid w:val="0096777D"/>
    <w:rsid w:val="009963B5"/>
    <w:rsid w:val="009B2C8D"/>
    <w:rsid w:val="009B5EAA"/>
    <w:rsid w:val="009C005D"/>
    <w:rsid w:val="009C263C"/>
    <w:rsid w:val="009C49D4"/>
    <w:rsid w:val="009E6AEA"/>
    <w:rsid w:val="00A129A0"/>
    <w:rsid w:val="00A1399D"/>
    <w:rsid w:val="00A17030"/>
    <w:rsid w:val="00A17431"/>
    <w:rsid w:val="00A229D0"/>
    <w:rsid w:val="00A27BAC"/>
    <w:rsid w:val="00A42F70"/>
    <w:rsid w:val="00A728E2"/>
    <w:rsid w:val="00A7464B"/>
    <w:rsid w:val="00A81246"/>
    <w:rsid w:val="00A9421E"/>
    <w:rsid w:val="00AB1CE6"/>
    <w:rsid w:val="00AB2BC6"/>
    <w:rsid w:val="00AC530B"/>
    <w:rsid w:val="00AC70D9"/>
    <w:rsid w:val="00AE0D38"/>
    <w:rsid w:val="00B045F2"/>
    <w:rsid w:val="00B050DF"/>
    <w:rsid w:val="00B25351"/>
    <w:rsid w:val="00B30EDC"/>
    <w:rsid w:val="00B526ED"/>
    <w:rsid w:val="00B641D8"/>
    <w:rsid w:val="00BB46DF"/>
    <w:rsid w:val="00BC0266"/>
    <w:rsid w:val="00BC59BD"/>
    <w:rsid w:val="00BD1AA7"/>
    <w:rsid w:val="00BD5A56"/>
    <w:rsid w:val="00BE00F7"/>
    <w:rsid w:val="00BE0126"/>
    <w:rsid w:val="00BF05C2"/>
    <w:rsid w:val="00BF441C"/>
    <w:rsid w:val="00C05F79"/>
    <w:rsid w:val="00C1241C"/>
    <w:rsid w:val="00C327A4"/>
    <w:rsid w:val="00C67D28"/>
    <w:rsid w:val="00CA6001"/>
    <w:rsid w:val="00CC0A8B"/>
    <w:rsid w:val="00CE429F"/>
    <w:rsid w:val="00CE7652"/>
    <w:rsid w:val="00CF316A"/>
    <w:rsid w:val="00D13DCD"/>
    <w:rsid w:val="00D23DA2"/>
    <w:rsid w:val="00D4516D"/>
    <w:rsid w:val="00D67F02"/>
    <w:rsid w:val="00D80062"/>
    <w:rsid w:val="00D85B42"/>
    <w:rsid w:val="00DB0338"/>
    <w:rsid w:val="00DE2A21"/>
    <w:rsid w:val="00E058ED"/>
    <w:rsid w:val="00E14030"/>
    <w:rsid w:val="00E263FD"/>
    <w:rsid w:val="00E354F1"/>
    <w:rsid w:val="00E36A59"/>
    <w:rsid w:val="00E37F57"/>
    <w:rsid w:val="00E53067"/>
    <w:rsid w:val="00E55A76"/>
    <w:rsid w:val="00E578B5"/>
    <w:rsid w:val="00E82B47"/>
    <w:rsid w:val="00EA2566"/>
    <w:rsid w:val="00EA3D36"/>
    <w:rsid w:val="00EB277C"/>
    <w:rsid w:val="00EB3F44"/>
    <w:rsid w:val="00EC3B34"/>
    <w:rsid w:val="00ED1BDD"/>
    <w:rsid w:val="00ED3BEE"/>
    <w:rsid w:val="00ED4751"/>
    <w:rsid w:val="00ED4935"/>
    <w:rsid w:val="00EE4524"/>
    <w:rsid w:val="00F05088"/>
    <w:rsid w:val="00F21435"/>
    <w:rsid w:val="00F6553B"/>
    <w:rsid w:val="00F73123"/>
    <w:rsid w:val="00F9237C"/>
    <w:rsid w:val="00F93154"/>
    <w:rsid w:val="00FB1891"/>
    <w:rsid w:val="00FB5933"/>
    <w:rsid w:val="00FC5D22"/>
    <w:rsid w:val="00FC77B6"/>
    <w:rsid w:val="00FF63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1" w:defUnhideWhenUsed="1" w:defQFormat="0" w:count="267">
    <w:lsdException w:name="Normal" w:locked="1" w:semiHidden="0" w:unhideWhenUsed="0" w:qFormat="1"/>
    <w:lsdException w:name="heading 1" w:locked="1" w:semiHidden="0" w:unhideWhenUsed="0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footer" w:locked="1"/>
    <w:lsdException w:name="caption" w:locked="1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locked="1" w:semiHidden="0" w:unhideWhenUsed="0" w:qFormat="1"/>
    <w:lsdException w:name="Subtitle" w:locked="1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locked="1" w:semiHidden="0" w:unhideWhenUsed="0" w:qFormat="1"/>
    <w:lsdException w:name="Emphasis" w:locked="1" w:semiHidden="0" w:unhideWhenUsed="0" w:qFormat="1"/>
    <w:lsdException w:name="Normal (Web)" w:uiPriority="99"/>
    <w:lsdException w:name="Table Grid" w:locked="1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41D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C3C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locked/>
    <w:rsid w:val="008C3C44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rsid w:val="004050CF"/>
    <w:pPr>
      <w:ind w:left="720"/>
      <w:contextualSpacing/>
    </w:pPr>
    <w:rPr>
      <w:lang w:val="en-GB" w:eastAsia="en-US"/>
    </w:rPr>
  </w:style>
  <w:style w:type="table" w:styleId="TableGrid">
    <w:name w:val="Table Grid"/>
    <w:basedOn w:val="TableNormal"/>
    <w:rsid w:val="000954C1"/>
    <w:rPr>
      <w:rFonts w:ascii="Calibri" w:hAnsi="Calibri"/>
      <w:sz w:val="22"/>
      <w:szCs w:val="22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954C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zh-CN"/>
    </w:rPr>
  </w:style>
  <w:style w:type="character" w:styleId="CommentReference">
    <w:name w:val="annotation reference"/>
    <w:basedOn w:val="DefaultParagraphFont"/>
    <w:rsid w:val="008F157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8F15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locked/>
    <w:rsid w:val="008F1571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rsid w:val="008F15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locked/>
    <w:rsid w:val="008F1571"/>
    <w:rPr>
      <w:rFonts w:cs="Times New Roman"/>
      <w:b/>
      <w:bCs/>
    </w:rPr>
  </w:style>
  <w:style w:type="paragraph" w:styleId="FootnoteText">
    <w:name w:val="footnote text"/>
    <w:basedOn w:val="Normal"/>
    <w:link w:val="FootnoteTextChar"/>
    <w:rsid w:val="0096777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locked/>
    <w:rsid w:val="0096777D"/>
    <w:rPr>
      <w:rFonts w:cs="Times New Roman"/>
    </w:rPr>
  </w:style>
  <w:style w:type="character" w:styleId="FootnoteReference">
    <w:name w:val="footnote reference"/>
    <w:basedOn w:val="DefaultParagraphFont"/>
    <w:rsid w:val="0096777D"/>
    <w:rPr>
      <w:rFonts w:cs="Times New Roman"/>
      <w:vertAlign w:val="superscript"/>
    </w:rPr>
  </w:style>
  <w:style w:type="paragraph" w:styleId="Header">
    <w:name w:val="header"/>
    <w:basedOn w:val="Normal"/>
    <w:link w:val="HeaderChar"/>
    <w:rsid w:val="00100FD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locked/>
    <w:rsid w:val="00100FD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rsid w:val="00100FD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locked/>
    <w:rsid w:val="00100FDC"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E429F"/>
    <w:pPr>
      <w:ind w:left="720"/>
      <w:contextualSpacing/>
    </w:pPr>
  </w:style>
  <w:style w:type="paragraph" w:styleId="BodyText">
    <w:name w:val="Body Text"/>
    <w:basedOn w:val="Normal"/>
    <w:link w:val="BodyTextChar"/>
    <w:rsid w:val="00705168"/>
    <w:pPr>
      <w:widowControl w:val="0"/>
      <w:suppressAutoHyphens/>
      <w:spacing w:after="120"/>
    </w:pPr>
    <w:rPr>
      <w:rFonts w:eastAsia="Arial Unicode MS"/>
      <w:szCs w:val="20"/>
    </w:rPr>
  </w:style>
  <w:style w:type="character" w:customStyle="1" w:styleId="BodyTextChar">
    <w:name w:val="Body Text Char"/>
    <w:basedOn w:val="DefaultParagraphFont"/>
    <w:link w:val="BodyText"/>
    <w:rsid w:val="00705168"/>
    <w:rPr>
      <w:rFonts w:eastAsia="Arial Unicode MS"/>
      <w:sz w:val="24"/>
    </w:rPr>
  </w:style>
  <w:style w:type="paragraph" w:styleId="NormalWeb">
    <w:name w:val="Normal (Web)"/>
    <w:basedOn w:val="Normal"/>
    <w:uiPriority w:val="99"/>
    <w:semiHidden/>
    <w:unhideWhenUsed/>
    <w:rsid w:val="004D7384"/>
    <w:pPr>
      <w:spacing w:before="100" w:beforeAutospacing="1" w:after="100" w:afterAutospacing="1"/>
    </w:pPr>
    <w:rPr>
      <w:rFonts w:eastAsiaTheme="minorEastAsia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1" w:defUnhideWhenUsed="1" w:defQFormat="0" w:count="267">
    <w:lsdException w:name="Normal" w:locked="1" w:semiHidden="0" w:unhideWhenUsed="0" w:qFormat="1"/>
    <w:lsdException w:name="heading 1" w:locked="1" w:semiHidden="0" w:unhideWhenUsed="0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footer" w:locked="1"/>
    <w:lsdException w:name="caption" w:locked="1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locked="1" w:semiHidden="0" w:unhideWhenUsed="0" w:qFormat="1"/>
    <w:lsdException w:name="Subtitle" w:locked="1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locked="1" w:semiHidden="0" w:unhideWhenUsed="0" w:qFormat="1"/>
    <w:lsdException w:name="Emphasis" w:locked="1" w:semiHidden="0" w:unhideWhenUsed="0" w:qFormat="1"/>
    <w:lsdException w:name="Normal (Web)" w:uiPriority="99"/>
    <w:lsdException w:name="Table Grid" w:locked="1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41D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C3C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locked/>
    <w:rsid w:val="008C3C44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rsid w:val="004050CF"/>
    <w:pPr>
      <w:ind w:left="720"/>
      <w:contextualSpacing/>
    </w:pPr>
    <w:rPr>
      <w:lang w:val="en-GB" w:eastAsia="en-US"/>
    </w:rPr>
  </w:style>
  <w:style w:type="table" w:styleId="TableGrid">
    <w:name w:val="Table Grid"/>
    <w:basedOn w:val="TableNormal"/>
    <w:rsid w:val="000954C1"/>
    <w:rPr>
      <w:rFonts w:ascii="Calibri" w:hAnsi="Calibri"/>
      <w:sz w:val="22"/>
      <w:szCs w:val="22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954C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zh-CN"/>
    </w:rPr>
  </w:style>
  <w:style w:type="character" w:styleId="CommentReference">
    <w:name w:val="annotation reference"/>
    <w:basedOn w:val="DefaultParagraphFont"/>
    <w:rsid w:val="008F157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rsid w:val="008F15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locked/>
    <w:rsid w:val="008F1571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rsid w:val="008F15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locked/>
    <w:rsid w:val="008F1571"/>
    <w:rPr>
      <w:rFonts w:cs="Times New Roman"/>
      <w:b/>
      <w:bCs/>
    </w:rPr>
  </w:style>
  <w:style w:type="paragraph" w:styleId="FootnoteText">
    <w:name w:val="footnote text"/>
    <w:basedOn w:val="Normal"/>
    <w:link w:val="FootnoteTextChar"/>
    <w:rsid w:val="0096777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locked/>
    <w:rsid w:val="0096777D"/>
    <w:rPr>
      <w:rFonts w:cs="Times New Roman"/>
    </w:rPr>
  </w:style>
  <w:style w:type="character" w:styleId="FootnoteReference">
    <w:name w:val="footnote reference"/>
    <w:basedOn w:val="DefaultParagraphFont"/>
    <w:rsid w:val="0096777D"/>
    <w:rPr>
      <w:rFonts w:cs="Times New Roman"/>
      <w:vertAlign w:val="superscript"/>
    </w:rPr>
  </w:style>
  <w:style w:type="paragraph" w:styleId="Header">
    <w:name w:val="header"/>
    <w:basedOn w:val="Normal"/>
    <w:link w:val="HeaderChar"/>
    <w:rsid w:val="00100FD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locked/>
    <w:rsid w:val="00100FDC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rsid w:val="00100FD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locked/>
    <w:rsid w:val="00100FDC"/>
    <w:rPr>
      <w:rFonts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E429F"/>
    <w:pPr>
      <w:ind w:left="720"/>
      <w:contextualSpacing/>
    </w:pPr>
  </w:style>
  <w:style w:type="paragraph" w:styleId="BodyText">
    <w:name w:val="Body Text"/>
    <w:basedOn w:val="Normal"/>
    <w:link w:val="BodyTextChar"/>
    <w:rsid w:val="00705168"/>
    <w:pPr>
      <w:widowControl w:val="0"/>
      <w:suppressAutoHyphens/>
      <w:spacing w:after="120"/>
    </w:pPr>
    <w:rPr>
      <w:rFonts w:eastAsia="Arial Unicode MS"/>
      <w:szCs w:val="20"/>
    </w:rPr>
  </w:style>
  <w:style w:type="character" w:customStyle="1" w:styleId="BodyTextChar">
    <w:name w:val="Body Text Char"/>
    <w:basedOn w:val="DefaultParagraphFont"/>
    <w:link w:val="BodyText"/>
    <w:rsid w:val="00705168"/>
    <w:rPr>
      <w:rFonts w:eastAsia="Arial Unicode MS"/>
      <w:sz w:val="24"/>
    </w:rPr>
  </w:style>
  <w:style w:type="paragraph" w:styleId="NormalWeb">
    <w:name w:val="Normal (Web)"/>
    <w:basedOn w:val="Normal"/>
    <w:uiPriority w:val="99"/>
    <w:semiHidden/>
    <w:unhideWhenUsed/>
    <w:rsid w:val="004D7384"/>
    <w:pPr>
      <w:spacing w:before="100" w:beforeAutospacing="1" w:after="100" w:afterAutospacing="1"/>
    </w:pPr>
    <w:rPr>
      <w:rFonts w:eastAsiaTheme="minorEastAsi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50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9CB0A9-D79E-4775-9DF2-FA0B295DE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erpetuum Mobile</Company>
  <LinksUpToDate>false</LinksUpToDate>
  <CharactersWithSpaces>10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Zahtjev Inovativni</dc:subject>
  <dc:creator>JŠobat</dc:creator>
  <cp:lastModifiedBy>Isak Hoti</cp:lastModifiedBy>
  <cp:revision>2</cp:revision>
  <cp:lastPrinted>2013-01-11T13:36:00Z</cp:lastPrinted>
  <dcterms:created xsi:type="dcterms:W3CDTF">2019-07-01T06:11:00Z</dcterms:created>
  <dcterms:modified xsi:type="dcterms:W3CDTF">2019-07-01T06:11:00Z</dcterms:modified>
</cp:coreProperties>
</file>